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6e40e715d23ddd29b76708ff6d76c49e8a443d"/>
      <w:r>
        <w:rPr>
          <w:b/>
        </w:rPr>
        <w:t xml:space="preserve">ПРОТОКОЛ ПРО РЕЗУЛЬТАТИ ЗЕМЕЛЬНИХ ТОРГІВ № LRE001-UA-20240326-3286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УЛАНІВ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30.04.2024 12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30.04.2024 13:03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1.9865 га; кадастровий номер: 0524886600:02:001:0437, розташована за межами населеного пункту с.Скаржинці, Хмільницький р-н, Вінницької області, 22011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 площею 1.9865 га; кадастровий номер: 0524886600:02:001:0437, розташована за межами населеного пункту с.Скаржинці, Хмільницький р-н, Вінницької області, 2201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7 591,2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3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75,9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277,3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ХМІЛЬНИЦЬКЕ", ЄДРПОУ: 0069224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етренко Тетяна Миколаївна, ІПН/РНОКПП: 26885046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АмбарАгро", ЄДРПОУ: 30807151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7 67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17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51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5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16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0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18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33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1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9.04.2024 15:58:1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2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2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5: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48:1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ХМІЛЬНИЦЬКЕ"</w:t>
            </w:r>
          </w:p>
        </w:tc>
        <w:tc>
          <w:p>
            <w:pPr>
              <w:pStyle w:val="Compact"/>
              <w:jc w:val="left"/>
            </w:pPr>
            <w:r>
              <w:t xml:space="preserve">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7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тренко Тетяна Миколаївна</w:t>
            </w:r>
          </w:p>
        </w:tc>
        <w:tc>
          <w:p>
            <w:pPr>
              <w:pStyle w:val="Compact"/>
              <w:jc w:val="left"/>
            </w:pPr>
            <w:r>
              <w:t xml:space="preserve">30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2:58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АмбарАгро"</w:t>
            </w:r>
          </w:p>
        </w:tc>
        <w:tc>
          <w:p>
            <w:pPr>
              <w:pStyle w:val="Compact"/>
              <w:jc w:val="left"/>
            </w:pPr>
            <w:r>
              <w:t xml:space="preserve">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0.04.2024 13:00:1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ТОВАРИСТВО З ОБМЕЖЕНОЮ ВІДПОВІДАЛЬНІСТЮ "АмбарАгро", ЄДРПОУ: 3080715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 550,00 грн (одна тисяча п'ятсот п'ятдесят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727,35 грн (сімсот двадцять сім гривень 3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30 272,65 грн (тридцять тисяч двісті сімдесят дві гривні 65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ОЛОВНЕ УПРАВЛІННЯ ДЕРЖАВНОЇ КАЗНАЧЕЙСЬКОЇ СЛУЖБИ УКРАЇНИ У ВІННИЦЬКІЙ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88999980334119815000002900</w:t>
      </w:r>
    </w:p>
    <w:p>
      <w:pPr>
        <w:numPr>
          <w:ilvl w:val="0"/>
          <w:numId w:val="1004"/>
        </w:numPr>
        <w:pStyle w:val="Compact"/>
      </w:pPr>
      <w:r>
        <w:t xml:space="preserve">Одержувач: ГОЛОВНЕ УПРАВЛІННЯ ДЕРЖАВНОЇ КАЗНАЧЕЙСЬКОЇ СЛУЖБИ УКРАЇНИ У ВІННИЦЬКІЙ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79858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93899998033410981200000290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30.04.2024 13:03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ТОВАРИСТВО З ОБМЕЖЕНОЮ ВІДПОВІДАЛЬНІСТЮ "АмбарАгро", ЄДРПОУ: 30807151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УЛАНІВ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7:11:17Z</dcterms:created>
  <dcterms:modified xsi:type="dcterms:W3CDTF">2024-05-20T17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